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วิชา</w:t>
      </w:r>
      <w:r>
        <w:t xml:space="preserve"> </w:t>
      </w:r>
      <w:r>
        <w:t xml:space="preserve">คอมพิวเตอร์และสารสนเทศขั้นพื้นฐาน_010364</w:t>
      </w:r>
    </w:p>
    <w:p>
      <w:pPr>
        <w:pStyle w:val="Date"/>
      </w:pPr>
      <w:r>
        <w:t xml:space="preserve">วันจันทร์ที่</w:t>
      </w:r>
      <w:r>
        <w:t xml:space="preserve"> </w:t>
      </w:r>
      <w:r>
        <w:t xml:space="preserve">1</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ดี๋ยวเราจดเลคเชอร์ตามไปก็แล้วกันนะคะ แล้วอ่ะอะไหล่ให้ใหม่เดี๋ยวก่อนก่อนเริ่มเรียนนะคะฝากถึงคนที่ทำแบบฝึกหัดก่อนไปดูคะแนนด้วยนะคะคะแนนที่ส่งแบบฝึกหัดน่ะไม่อยากเปิดตรงนี้เพราะมันก็จะเห็นข้อมูลของคนอื่นด้วยนะคือตัวนี้ไม่เห็นหรือตรวจเสร็จแล้วหนี้ในระบบเราก็ส่งคืนให้เราไปแล้ว3 commentsเราเข้าClassกลุ่มได้ไหมคะของจักรพันธ์เข้า classroom ของตัวเองได้ไหมกดซิอันนี้ข้อมูลที่จะเห็นทุกคนจะเห็นข้อมูลของตัวเองนะคะไม่ได้เห็นข้อมูลเพื่อนพูดแบบนี้นะคะสิทธิ์การเข้าถึงของเราไม่เหมือนกันนะคะครูจะเข้าทั้งชั้นก็จะเห็นแบบนี้ใครได้กี่คะแนนครูตัวเสร็จแล้วนะคะแล้วก็เขียน Comment ให้ด้วยค่ะว่าใครทำอะไรผิดตรงไหนไม่ได้คอมเม้นทุกคนถ้าได้เต็มก็ไม่มี Comment อาจารย์คอมเม้นคนที่ผิดครูจะ Comment ว่าผิดข้อไหนนะคะอย่างเช่นยกตัวอย่างใครดีปรเมศวร์อย่างนี้ค่ะครูก็จะ comment ว่าข้อ 5 ให้บอกความหมายค่ะ ไม่สามารถบอกได้ว่าทำไมนักศึกป๋าไม่เห็น แต่ครูตรวจเสร็จแล้วคะแนนก็ส่งให้แล้วเราไม่เห็นแบบนี้นะคะ เพราะอันนี้มันวิวของครูเราจะเห็นแค่งานของเราเองไ ม่เห็นสักคนใช่ไหม ไม่เห็นคะแนนตัวเองใช่ไหม ฝนใช่ไหม OK เวลาเราส่งงานน่ะค่ะ มันจะมีแจ้งคะแนนค่ะ มันจะขึ้นคะแนน เดี๋ยวครูขอดูหน้าวิวของเราหน่อย ไม่เป็นอะไรค่ะ เดี๋ยวครูกำหนดสิทธิ์ให้ใหม่ให้ดูคะแนนได้นะคะ เดี๋ยวเรียนก่อน เดี๋ยวตั้งค่าให้ใหม่ โอ.เค.เดี๋ยวครูค่อยแจ้ง เดี๋ยวค่อยกำหนดสิทธิ์ให้เห็นคะแนนนะคะ วันนี้ไม่มีใครเปิดสไลด์ได้นะ อย่างนั้นก็ดูสไลด์จากข้างหน้านะคะ บทที่ 3 นะคะ พูดเรื่องคอมพิวเตอร์ซอฟแวร์นะคะ เดี๋ยวครูค่อยเข้ากำหนดสิทธิ์ให้เขาถึงข้อมูลได้ทุกคนส่งข้อมูลได้อยู่นะคะ เพราะว่าครูเห็นข้อมูลอยู่มีคนเดียวที่ไม่ส่งงานนะคะ ที่เหลือส่งครบนะคะ มีส่งเลยกำหนดด้วยนะคนหนึ่ง ไม่เป็นอะไร คืออย่างน้อยถือว่าส่งน่ะ ราคาก็มีคะแนนให้ไปวันนี้เป็นเรื่องของซอฟต์แวร์นะคะ ซึ่งคราวที่แล้วเราพูดถึง Hardware ไปแล้วนะคะ มาดูความหมายก่อนนะคะ ในข้อสอบมีความหมายของซอฟต์แวร์ด้วยนะคะ ถามว่าซอฟต์แวร์คืออะไรนะคะ ซอฟต์แวร์ก็คือชุดคำสั่งหรือโปรแกรมนะคะ ที่ควบคุมการทำงานของระบบคอมพิวเตอร์ที่ละนะคะ ทำให้คอมพิวเตอร์ที่เป็นฮาร์ดแวร์น่ะ ตัวเครื่องน่ะทำให้ให้ทำงานได้ตามที่เราต้องการนะคะ ทำให้เรียกว่าซอฟต์แวร์หรือชุดคำสั่งโปรแกรมนะคะ อันนี้คือความหมายแล้วก็มีข้อสอบถามเกี่ยวกับหน้าที่ของซอฟต์แวร์นะคะSystem Software นะคะซอฟต์แวร์ระบบ หน้าที่ของชุดคำสั่งที่เป็นของตัวระบบนะคะ ก็ทำหน้าที่ติดต่อกลับตัวฮาร์ดแวร์นะคะ ต่าง ๆ อำนวยความสะดวกให้พวกเครื่องมือหรือการทำงานพื้นฐานต่าง ๆ นะคะ ของฮาร์ดแวร์ไม่ว่าจะเป็นการคัดลอกไฟล์นะคะ หรือเป็นการแสดงผลทางจอนะคะ อันนี้เป็นหน้าที่ของซอฟต์แวร์ระบบประเภทของซอฟต์แวร์มี 2 ประเภทนะคะ อันนี้มีในข้อสอบด้วย 2 ประเภทอะไรบ้าง เขาไม่ได้ถามแค่กี่ประเภทแต่เขาถามด้วยว่ามีกี่ประเภทอะไรบ้างนะคะ นักศึกษาจะต้องตอบได้ทั้งจำนวนแล้วก็อะไรบ้างนะคะ 2 ประเภทก็คือซอฟต์แวร์ระบบนะคะ System Software ซอฟต์แวร์ประยุกต์เคชันซอฟต์แวร์นะคะ แล้วในข้อสอบก็ยังถามถึงตอนนี้ไม่ได้ถามนะคะ ประเภทซอฟต์แวร์ระบบมี 2 ประเภทนะคะ ก็คือระบบปฏิบัติปฏิบัติการหรือ operating system OS ที่เรารู้จักนะคะ อีกตัวหนึ่งก็คือ Translator คือตัวแปลภาษาค่ะoperating system นะคะหรือระบบปฏิบัติการคืออะไรก็คือชุดคำสั่งหรือชุดโปรแกรมนั่นแหละค่ะที่อยู่ระหว่างฮาร์ดแวร์กับซอฟต์แวร์ประยุกต์นะคะแต่ตอนนี้เป็นของระบบมีของหลายค่ายเหมือนกันนะคะของหลายบริษัทหน้าที่ของ OSนะคะ ก็จัดการ CPU นะคะ หน่วยความจำรวมถึงอุปกรณ์ภายนอกนะคะอันนี้เป็นหน้าที่ของ OS หรือระบบปฏิบัติการ ทำไมเราจำเป็นต้องติดตั้งระบบปฏิบัติการนะคะ เพื่อให้ส่วนต่าง ๆ ที่เป็นฮาร์ดแวร์ทำงานสัมพันธ์กับซอฟต์แวร์ รวมถึงจัดการส่วน Interface กับผู้ใช้งานก็เป็นหน้าที่ของ OS เหมือนกันนะคะ นี้คือหน้าที่ติดต่อนะคะ ส่วนประกอบต่าง ๆ ของฮาร์ดแวร์คอมพิวเตอร์และวิธีนะคะ OS จะอยู่ตรงกลางนะคะ operating system ใช้ติดต่อทาง Application นะคะ ติดต่อส่วนของจอ คีย์บอร์ด พรินต์เตอร์ เม้าส์นะคะ ส่วนประกอบรอบข้างทั้งหมดที่จำเป็นที่เครื่องคอมพิวเตอร์เครื่องหนึ่งจะต้องมี OS จะทำหน้าที่บริหารจัดการให้แต่ละส่วนทำงานสอดคล้องกันนะคะ โดยหลักการทำงานของ OS นะคะ ถ้าครูจำไม่ผิดนี่ในหลักการทำงานของ OS มีโจทย์อยู่ข้อหนึ่ง มันจะมีมติยุบเบอร์มัลติทาสกิ้งนะคะ เขาถามว่าเขาถามความหมายว่านะคะ ฉะนั้นเราจะต้องสามารถบอกได้ไม่ว่าเขาจะถามมัลติยูสเซอร์หรือมัลติยูส ถามจริงนะคะถ้าเป็นมา 4 ยุคเธอก็แปลตามตัวหมายถึงหน่วยประมวลผลกลางนี่แบ่งเวลาทำงานให้กับผู้ใช้หลายหลายคนสามารถใช้งานร่วมกันได้นะคะ จริง ๆ แล้วมันเป็นการแบ่งเวลาทำงานของซีพียูนะคะ ใครร้องขอการทำงานเข้ามาก่อนคนนั้นก็จะใช้งานโปรแกรมก่อนอันนี้เราเรียกการทำงานแบบมัลติ User นะคะ ส่วนมัลติทาสก์นะคะ นิ่งนะคะ ก็คือระบบปฏิบัติการที่สามารถทำงานหลายงานพร้อมกันได้มัลติยูสเซอร์คือหลายคนทำงานพร้อมกันได้ แต่มัลติทาสกิ้งคือทำงานหลายงานพร้อมกันได้ผู้ใช้อาจจะคนเดียว แต่ทำรายงานแต่ถ้าเกิดมัลติยูสก็คือทำงานหลายคนนะคะ คราวนี้ประเภทของระบบปฏิบัติการนะคะ จะมีระบบปฏิบัติการที่ทำงานบนเครื่องพีซีน่ะค่ะ แต่เราแยกประเภทเป็นไมโครคอมพิวเตอร์ก็คือเครื่องคอมพิวเตอร์ตั้งโต๊ะ ที่เราใช้งานที่เครื่อง PC ไมโครคอมพิวเตอร์แสดงว่า แบ่งตามขนาดของเครื่องที่ใหญ่สุดเป็นคอมพิวเตอร์ขนาดใหญ่สุดคือ Super คอมพิวเตอร์ อันนี้คือใหญ่สุด เล็กลงมาก็จะเป็น เป็น know สิ ทำเหมือนเรียนมาแล้วสิ เปิดแอร์แล้วมาเป็นคือให้แยกประเภทให้ออกนะคะ ว่าถ้าพูดถึงไมโครคอมพิวเตอร์แปลว่าเขาเรียงตามขนาดนะคะ แต่ถ้าเกิดตามประเภทการใช้งานเราจะเรียกคอมพิวเตอร์ PC PC คอมพิวเตอร์ตั้งโต๊ะ แต่ถ้าแบบนี้เขาแบ่งตามขนาดนะคะเป็นระบบปฏิบัติการที่ทำงานบนเครื่องไมโครคอมพิวเตอร์นะครับก็จะมีระบบปฏิบัติการของ ของบริษัท Microsoft นะคะ ที่เราใช้งานกันก็คือ Windows นะคะ ก็คือของเปิดของหลายบริษัท รวมถึงของบริษัทต้น ราคาก็จะเป็นพวกตระกูลเครื่อง Mac นะคะ ก็จะมีหน้าตาของระบบปฏิบัติการแต่ละประเภทมาให้ดูนะคะ จริง ๆ แล้วเราน่าจะเคยเห็นอยู่แล้ว อันนี้เป็น Linux นะคะ หน้าตาก็จะเป็นประมาณนี้ แต่ถ้าเกิดเป็นแม็กนะคะ เป็นระบบปฏิบัติการสำหรับของเครื่องบริษัท Apple นะ มันก็จะมีหน้าตาต่างกันไปนะคะ เราใช้กันอยู่ชั้นบนนะเครื่อง Mac เคยใช้ใช่ไหมคะ เคยเรียนด้วยนะด้วยนะ คือหน้าตาของระบบปฏิบัติการจะถูกออกแบบมาอาจจะมีตำแหน่งการใช้งานที่แตกต่างกันไป เพราะเป็นคนละค่ายกับ Window นะคะ เครื่อง Mac นี่จะเน้นไปทางด้านกราฟิกการใช้งานจะซัพพอร์ตตามนั้นนะคะ แล้วก็จะมีระบบปฏิบัติการสำหรับทำงานบนเครื่องที่มีขนาดเล็กลงนะคะ ไม่ว่าจะเป็นพวก Pocket PC นะคะ หรือเป็นพวกแท็บเล็ต พวกพีดีอี พวกนั้นก็จะมี OS ของเครื่องพวกนี้แยกออกมานะคะ นอกจากเครื่อง PC แล้วนะคะ เรื่องที่มีขนาดเล็กลงแล้ว ยังมีระบบปฏิบัติการสำหรับเครือข่ายนะคะ เรียกว่า Network operating หรือ nos นะคะหรือ nos นะคะ ซึ่งข้อแตกต่าง ก็คือถ้าเป็นระบบปฏิบัติการสำหรับระบบเครือข่ายจะจัดการทางด้านการติดต่อสื่อสารระหว่างเครื่องคอมพิวเตอร์ตั้งแต่ 2 เครื่องขึ้นไปนะคะ ทำให้เครื่องคอมพิวเตอร์ที่อยู่ในเครือข่ายเดียวกันนี่สามารถ resource หรือทรัพยากรร่วมกันได้นะคะ ไม่ว่าจะเป็นพรินต์เตอร์ สแกนเนอร์ หรืออุปกรณ์ตื่นที่ต่ออยู่ในวงเดียวกัน สามารถใช้อุปกรณ์ร่วมกัน อันนี้คือประโยชน์ของระบบปฏิบัติการเครือข่ายท่อเป็นการเชื่อมต่อคอมพิวเตอร์มากกว่า 2 เครื่อง ทีนี้สิ่งที่จะต้องเพิ่มขึ้นมาก็คือระบบปฏิบัติการของเครื่อง ก็คือเครื่องไมโครคอมพิวเตอร์ทั่วไป ก็คือความปลอดภัยในการทำงานจะเป็นแบบ client Server นะคะ จริง ๆ มีหลายตัวก่อนนี้สไลด์เขาทำมาแค่ Windows NT คือระบบปฏิบัติการสำหรับเครือข่ายนะคะ นอกจากนี้ก็จะมีระบบปฏิบัติการที่เป็นแบบ open นะคะ Open investing ละซึ่งปัจจุบันนะคะ สามารถนำไปใช้งานบนเครื่องต่าง ๆไ ด้คือสมัยก่อนนี่ระบบปฏิบัติการ 1 ระบบนี่ จะสามารถใช้ได้เฉพาะกับเครื่องคอมพิวเตอร์คอมพิวเตอร์ที่ผลิตในบริษัทเดียวกัน คือเขาจำกัดสิทธิ์ในการใช้งานแต่ตอนนี้นะคะ มันขอคอนเฟิร์มนะคะ ก็คือบริษัทนี้ก็สามารถไปใช้กับบริษัทฯได้นะคะ อันนี้คือระบบแบบเปิดนะคะ คราวนี้เรามาดูตัวที่ 2 นะคะ ต่อจากระบบปฏิบัติการก็คือ Translator ในกลุ่มของซอฟต์แวร์ระบบนะคะ มี 2 ตัวก็คือระบบปฏิบัติการกับตัวแปรภาษาคอมพิวเตอร์นะคะ เราเรียนไปแล้ว ว่าถ้าเป็นภาษาระดับสูงมันจะมีตัวแปลภาษา อันนี้ทวนนะคะ เนื่องจากคอมพิวเตอร์นี่แต่ละภาษานะคะ คือแต่ละประเทศมีการเขียนซอฟต์แวร์หรือชุดคำสั่งขึ้นมานะคะ ซึ่งภาษาที่มนุษย์ใช้งานนี่คอมพิวเตอร์ไม่เข้าใจคอมพิวเตอร์เข้าใจภาษาเดียวก็คือภาษาเครื่องเท่านั้นภาษาเครื่องที่เป็นสถานะไฟ ทางไฟฟ้า คือ สูง ต่ำ สูงสุดกับต่ำสุด ก็คือศูนย์กับหนึ่งนั่นล่ะ on กับ off นะคะ นอกจากนั้นเราจะเรียก ว่าเป็นภาษาสำหรับมนุษย์นะคะ ภาษาระดับสูงคราวนี้พอมนุษย์เขียนโปรแกรมโดยใช้ภาษาตัวเองคอมพิวเตอร์ก็จะไม่เข้าใจในสิ่งที่มนุษย์สั่งงาน ก็เลยจำเป็นต้องมีตัว Translator เพื่อที่จะทำให้คอมพิวเตอร์ที่มีความเข้าใจในคำสั่งที่มนุษย์เขียนนะคะ ตัวโปรแกรมที่เราเขียนขึ้นมานี่เราจะเรียกว่า source Code ส่วนโปรแกรมที่ใช้ Translator แล้วเราจะเรียกว่า object Code คือแปรแล้วมันจะได้เป็น object Code ขึ้นมานะคะ ตัวแปลภาษาคอมพิวเตอร์ในข้อสอบถามว่า ข้อใดต่อไปนี้ไม่ใช่ตัวแปลภาษาคอมพิวเตอร์นะคะ ตัวแปรมีอยู่ 3 ตัวนะคะ คือ Sim… interpreter และคอมไพเลอร์แปลว่ามันก็จะมีอีก Choice หนึ่งที่ไม่ใช่นะคะ ซึ่งลักษณะนะคะของ assembly จะแปลภาษาที่เป็นสัญลักษณ์ภาษาสมัยก่อนน่ะ ก่อนหน้านี้นะคะ เราจะใช้ assembly ในการเขียนโปรแกรม ราคาตัวแปรภาษาของ assembly ก็คือตัวแปรที่เรียกว่า แอสเซมเบลอร์ อยู่แล้วนะคะ ส่วนอินเทอร์พรีเตอร์นี่เป็นตัวแปลภาษาทีละคำสั่งเวลาเราเขียนโปรแกรมที่เป็นแบบ Structure แบบโครงสร้างนะคะ เราก็คีย์คำสั่งไปนะคะ อินเทอร์พรีเตอร์นี่จะแปลทีละบรรทัดนะคะ ไม่มีการเก็บออม เก็บโค้ดเอาไว้นะคะทำให้ทุกครั้งที่มีการคอมพรายหรือทุกครั้งที่มีการรันโปรแกรม ต้องแปลใหม่เพราะมันไม่ได้เก็บนะคะ ซึ่งแตกต่างจากคอมไพเลอร์ที่แปล ทั้งแปลครั้งเดียว ทั้งตัวโปรแกรมเลยนะคะ แล้วก็จะมีการเก็บ] Code ก็คือตัวโปรแกรมที่เราเขียนเสร็จแล้วเป็น object Code มีการเก็บเอาไว้นะคะ ฉะนั้นเวลาการคอมไพล์โปรแกรมนี้ทางภาษาที่เราใช้นะคะ ใช้ตัวคอมไพเลอร์นี่มันจะทำให้แต่ได้เร็วนะคะ คราวนี้เรามาดูประเภทที่ 2 นะคะ ประเภทซอฟต์แวร์ระบบไปแล้วตอนนี้เป็นซอฟต์แวร์ประยุกต์นะคะ Application Software นะคะ หมายถึงโปรแกรมประยุกต์แปลตามตัว ก็คือโปรแกรมที่ทำหน้าที่ตามความต้องการของผู้ใช้นะคะ มี 2 ประเภทก็คือ Special offer Code หมายถึงซอฟต์แวร์สำหรับทำงานเฉพาะด้านกับซอฟต์แวร์สำหรับงานทั่วไปนะคะ ในข้อสอบไม่ได้ถามแบบนี้ แต่ให้ยกตัวอย่างเลยนะคะ ว่าข้อใดเป็นซอฟต์แวร์ประยุกต์ก็จะมีชื่อโปรแกรมขึ้นมาให้เลือกนะคะ ฉะนั้นเราต้องแยกให้ออกว่าตัวไหนเป็นซอฟต์แวร์ระบบ ตัวไหนเป็นซอฟต์แวร์ประยุกต์นะคะ โอ.เค. คราวนี้เรามาดู Special purpose Software ก่อน Software สำหรับเฉพาะด้านนะคะ เฉพาะด้านก็คือสำหรับทำงานใดงานหนึ่งเท่านั้น อย่างเช่นโปรแกรมสำหรับคำนวณค่าน้ำ ก็คำนวณได้แต่ค่าน้ำเฉพาะด้านนะคะ หรือโปรแกรมสำหรับฝากถอนเงินก็มีข้อจำกัดก็คือทำการฝากถอนเงินเท่านั้นอย่างนี้ค่ะ ส่วนมากแล้วนะคะถ้าเป็น Special purpose Software ประเภทนี้จะไม่มีขายทั่วไปนะคะ ถ้าบริษัทหรือองค์กรไหนที่จำเป็นต้องใช้ แล้วมีคนที่มีความรู้ทางด้านการเขียนโปรแกรมเขาก็จะพัฒนาเอง แต่ถ้าเกิดบริษัทจำเป็นต้องใช้ แต่ไม่มีคนพัฒนาเราก็จะเอ้าซอสในการพัฒนานะคะ เอ้าซอสก็คือบริษัทที่รับเขียนโปรแกรมให้กับหน่วยงานเราเรียก outsourcing นะคะ ก็คือไปจ้าให้เขาพัฒนาซอฟต์แวร์ให้นั่นล่ะเพราะว่าหน่วยงานเรามีระบบงานนี้ซึ่งไม่เหมือนที่อื่นน่ะค่ะ เราก็ไปจ้างหน่วยงานพัฒนาให้ เราก็เรียกว่าเจ้าบริษัทเอ้าซอสนะคะ ก็จะมีสัญญากันว่าหลังจากที่เริ่มทำสัญญาคุย requirement ไปแล้ว ใช้เวลานานแค่ไหนในการพัฒนา และเขาจะดูแลโปรแกรมนี้ให้นานแค่ไหนขึ้นอยู่กับข้อตกลงสัญญาที่ร่วมกัน แต่ถ้าเกิดเป็นโปรแกรมเฉพาะด้านที่หลายหน่วยงานมีการใช้งานเช่นระบบสินค้าคงคลังหรือระบบบัญชีนี้ก็จะมีขายมีวางขายแต่ราคาค่อนข้างสูงนะคะ คราวนี้เรามาดู general purpose Software ซอฟต์แวร์สำหรับงานทั่วไปนะคะ งานทั่วไปจะมีการแบ่งประเภทออกไปอีกนะคะ ว่าซอฟต์แวร์สำหรับการวิเคราะห์ตารางอิเล็กทรอนิกส์ที่เรารู้จัก เราจะใช้ของบริษัทไมโครซอฟท์ก็คือเซลล์นะคะ ตารางอิเล็กทรอนิกส์ก็คือตารางคำนวณอัตโนมัตินะคะ หรือซอฟต์แวร์สำหรับจัดการข้อมูลเราเรียก Word processing ก็คือซอฟต์แวร์สำหรับการประมวลผลคำนะคะ เราก็ใช้ของ Microsoft เหมือนกัน ก็คือเราใช้ Microsoft Word นะคะ นอกจากนี้เราจะมีโปรแกรมสำหรับการจัดการพวกงาน Public ต่าง ๆ นะคะ งานพิมพ์ต่างนะคะ เช่น จัดการพวกงานกราฟฟิกแต่งภาพต่อวีดีโออัดเสียงอะไรพวกนี้นะคะ เป็นงานเฉพาะด้านงานทางด้านกราฟฟิกนะคะ หรือซอฟต์แวร์สำหรับการทำ presentation นะคะ ก็คือ Powerpoint จะเป็นแนวนี้ นอกจากนี้นะคะ ก็ยังมีซอฟต์แวร์ที่ทำหน้าที่จัดการ เป็นซอฟต์แวร์ประเภทใด การข้อมูลที่มีปริมาณเยอะ ๆ หรือจัดการข้อมูลให้เป็นระบบราคา เราเรียกว่า database Software หรือซอฟต์แวร์สำหรับจัดการหาข้อมูลนะคะ ก็มีหลายตัวที่ใช้งานกันอยู่ทุกวันนี้ถ้าเป็นของ Microsoft นี่ก็เป็น Access Microsoft Access นะคะ หรือถ้าเป็นของค่ายอื่นนะคะ เช่นของ oracle db2 นะคะ SQL ก็มีนะคะ ซอฟต์แวร์สำหรับการสื่อสารโทรคมนาคมนะคะ อันนี้คือซอฟต์แวร์สำหรับงานทั่วไปนะคะ อะไรคือ tele communication Software เช่นโปรแกรมพวกแชท Social Media เป็นซอฟต์แวร์ทางด้านการสื่อสารนะคะ หรือแม้กระทั่งการรับส่งจดหมายอิเล็กทรอนิกส์ พวกนี้เป็นซอฟต์แวร์สำหรับการสื่อสารนะคะ ต่อไปนะคะเป็น resource Discovery Software หมายถึงซอฟต์แวร์สำหรับการใช้สื่อเปิดข้อมูลน่ะ คือค้นหาข้อมูลน่ะ ตัวที่เรานิยมใช้คือใช้อะไร Search ใช้อะไร Search ใช้ search engine ก็คือใช้ Googleจริง ๆ มันมีหลายตัวแต่เรานิยมใช้คือ Google นะคะ เป็นซอฟต์แวร์ประเภท search engine นะคะ อันนี้เป็นตัวอย่างนะคะ หน้าจอของซอฟต์แวร์ที่กล่าวไปแล้วนั่นล่ะ ราคาตายตัวเราไปดูในสไลด์ก็แล้วกันนะคะ อันนี้เป็น Google ค่ะ คราวนี้มาพูดถึงตัวภาษาคอมพิวเตอร์บ้าง ถ้าพูดถึงซอฟต์แวร์ต้องพูดถึงตัวภาษาด้วยค่ะ ภาษาคอมพิวเตอร์นะคะ เขาเปรียบเทียบกัน ถ้าเป็นภาษาของมนุษย์นะคะ ของภาษามนุษย์ก็คือเป็นคำพูดที่ใช้ในการสื่อสารเป็นตัวอักษรนะคะ หรือเป็นสัญลักษณ์หรือเป็นภาษากายนะคะ ที่มีความบกพร่องใช้ในการสื่อสาร การอันนี้เราเรียกภาษามนุษย์ ไม่จำเป็นต้องพูดอย่างเดียวเป็นภาษาสัญลักษณ์ก็ได้ ทำภาษามือน่ะ เป็นภาษามนุษย์ ซึ่งภาษาเหล่านี้เขาอยู่เด้อจะไม่รู้นะคะ คอมพิวเตอร์จะรู้อยู่ภาษาเดียวคือภาษาเครื่องนะคะ ซึ่งลักษณะของภาษาเครื่องจะเป็นเลขฐานสองไปสถานะทางไฟฟ้า 2 ระดับนะคะ 2 สถานะก็คือ on กับ off เหมือนเราเปิดปิดไฟนะ ถ้าเราเปิดไฟติดอันนี้คือสถานะทางไฟฟ้าที่เป็นหนึ่ง คือมัน on ถ้าเราปิดนะคะ ก็คือตามวงจรหารด้วย 0 ไม่มี ไม่มีสถานะทางไฟฟ้านะคะ ฉะนั้นในข้อสอบถามว่า ภาษาที่ใช้เลขฐานสองในเครื่องคอมพิวเตอร์หรือภาษาเครื่องนะคะ ครูไม่มั่นใจว่าเขาถามความหมายหรือให้เลือกนี่ล่ะ แต่ถาม 1 ข้อเกี่ยวกับตัวแปรชิ้นแรกด้วยนะคะ ถามเกี่ยวกับภาษาเครื่องด้วยนะคะ ภาษาที่คอมพิวเตอร์สามารถเข้าใจได้เรียกว่าอะไรประมาณนี้ล่ะ หรือไม่ก็ถามว่าภาษาเครื่องมีลักษณะอย่างไรนะคะ แล้วต้องอธิบายด้วยว่าภาษาเครื่อง ก็คือภาษาที่เป็นเลขฐานสองเป็นสถานะทางไฟฟ้าที่ประกอบด้วย 0 กับ 1 มีภาษาเดียวนะคะ ที่เครื่องสามารถเข้าใจได้เลยโดยไม่ต้องแปลนะคะ ที่เหลือคือต้องใช้ตัว Translator นะคะ เพื่อให้คอมพิวเตอร์รับรู้ได้ว่าเราต้องการเขียนชุดคำสั่งนี้เพื่อคอมพิวเตอร์ทำอะไรนะคะ คราวนี้มาพูดถึงชนิดของภาษาคอมพิวเตอร์นะคะ ภาษาเริ่มจาก Machine Language ก็คือภาษาเครื่องนะคะ อันนี้บอกไปแล้วนะคะ ถือเป็นภาษาระดับต่ำ ต่ำสุดเลย ก็คือภาษา Machine Language นะคะ ทำไมถึงเรียกภาษาระดับต่ำ เพราะมนุษย์สื่อสารหรือเข้าใจยากนะคะ 01 00 10 01 10 อย่างนี้นะคะ หมายถึงอะไร เราก็ต้องไปเปิด ไม่มีใครมาท่องหรอก อันนี้อะไร รหัสนี้มาแทนอะไร เราจะมีตัว… แล้วก็ไปเปิดข้างล่างอันนี้แทนอะไร ได้ปกติแล้ว เวลาเราเขียนโปรแกรมเราก็จะมีตัวตัวฐานข้อมูลให้อยู่แล้วนะคะในการแปลการเขียนค่อนข้างจะยุ่งยากเพราะมันเป็นตัวเลขนะคะ แทนตัวเลขแทนการโค้ดดิ้งนะคะ เราเรียก Machine ก็เลยพอมันยุ่งยากก็เลยเรียกว่าภาษาเครื่อง หรือภาษาระดับนะคะ ต่อมานะคะอันนี้ถือว่าเป็นวิทยาการของภาษานะคะ เพราะใช้งานยุ่งยากก็เลยพัฒนามาเป็นภาษาสัญลักษณ์นะคะ nema Code เป็นภาษาสัญลักษณ์เราเรียกว่า assembly language ภาษาแอสเซมบลีนั่นล่ะนะคะ เพราะมันเป็นสัญลักษณ์การเขียนโปรแกรมก็จะง่ายขึ้นนะคะ แต่ที่ความที่ไม่ใช่ภาษาระดับต่ำก็เลยจะต้องมีภาษาตัวแปรของ smb เราก็เลยเรียกว่า S M เลยนะคะ คราวนี้พอมาเป็น High Level language นะคะ ภาษาเริ่มสูงสุดเป็นภาษาในยุคที่ 3 นะคะ ที่ใช้ภาษาอังกฤษแทนคำสั่งต่าง ๆ นะคะ รวมถึงใช้ตัวนิพจน์ทางคณิตศาสตร์ด้วยนะคะ ในการเขียนชุดคำสั่งในการคอนโทรลคอมพิวเตอร์นะคะ ให้ทำงานที่เรารู้จักน่าจะเป็นภาษา C นะคะ แล้วก็ไล่ขึ้นมาต่อจากภาษาระดับสูงก็จะเป็น very High levels นะคะ ก็คือภาษาระดับสูงมากถือเป็นภาษายุคที่ 4 นะคะ Postmanbanquet ราคาคือพัฒนาขึ้นมาเพื่อให้ผู้ใช้นี่สามารถใช้งานได้ง่าย สามารถเขียนชุดคำสั่งได้ง่ายขึ้นนะคะ หลัง ๆ มานี่โปรแกรมเมอร์ไม่ต้องทราบถึงโครงสร้างโปรแกรมนะคะ พัฒนาการในยุคต่อมานะคะ จะเป็น Natural Language ก็คือเป็นภาษาธรรมชาตินะคะ ถือเป็นภาษาในยุคที่ 5 หรือลักษณะของภาษาธรรมชาติ ก็คือเราพิมพ์สิ่งที่เราต้องการลงไปเลย สิ่งที่เราใช้ภาษาลงไป คอมพิวเตอร์ก็จะแปลประโยคตามคำสั่งที่เราป้อนลงไปนะคะ ถ้าไม่สามารถไปได้นี่ก็จะแปล มีฟิตจากระบบมาถามนะคะ มาถามเพิ่มเติม ว่าสิ่งที่เราสั่งนี่คืออะไรนะคะ ซึ่งการจะทำแบบนี้ได้นี่ภาษาธรรมชาติจะใช้ร่วมกับระบบ Notice เต็ม เราเรียกระบบฐานความรู้ knowledge Base นะคะ ถึงจะแปลได้เพราะถึงอย่างไรนี่คอมพิวเตอร์ก็รับรู้ แค่ภาษาระดับต่ำหรือภาษาเครื่องเท่านั้นนะคะ นอกนั้นนี่เราต้องแปลทั้งหมดนะคะ เราก็ต้องใช้ฐานข้อมูลเพื่อเทียบนะคะ เปรียบเทียบกันคราวนี้หน่วยงานไหน ควรเลือกใช้ภาษาคอมพิวเตอร์ไหนนะคะ ก็จะมีเกณฑ์ในการเลือกใช้ภาษาคอมพิวเตอร์ให้นะคะ เช่นเขากำหนดเกณฑ์มา ว่า1 หน่วยงาน 1 องค์กรควรเลือกใช้ภาษาคอมพิวเตอร์เดียวกัน 1 องค์กรมันจะมีหลายฝ่ายใช่ไหมคะ การพัฒนาซอฟต์แวร์ที่ต่างฝ่ายต่างใช้แตกต่างกันนี่ มันจะนำมาซึ่งความยุ่งยากในการ Connect Connect ข้อมูลกันก็เลยแนะนำว่าถึงจะมีหลายฝ่ายหลายแผนกนี่ ก็ควรจะใช้ภาษาเดียวกันในการพัฒนา Software นะคะ เลือกภาษาที่มีข้อดีมาซัก 1 ภาษา แล้วก็เลือกใช้ภาษานั้นไปข้อเสนอแนะ คือถ้าโปรแกรมที่เขียนขึ้นจะต้องนำไปใช้กับเครื่อง หมายถึงเครื่องที่แต่ละรุ่นที่แตกต่างกันนะคะ ก็ควรเลือกภาษาที่มัน Confirm ได้ ไม่ต้องเขียน Code หลายรอบนะคะ เราต้องดูบริบทของแต่ละองค์กรนะคะ ว่ามีความหลากหลายของ Hardware ไหมนะคะ ก่อนที่จะเลือกภาษานะคะ ในการพัฒนา แล้วก็มีข้อเสนอแนะข้อสุดท้ายก็คือ งานที่มันไม่ได้ยุ่งยากซับซ้อนนะคะ ใช้ภาษาคอมพิวเตอร์พื้นฐานในการพัฒนาก็ได้นะคะ จะได้ทำให้ชุดคำสั่งหรือชุดโปรแกรมที่พัฒนานี่มันเสร็จได้เร็ว มันง่ายแล้วก็มันทำได้เร็วนั่นล่ะนะคะ จากตัวอย่างภาษาคอมพิวเตอร์ที่โชว์นี่ นักศึกษารู้จักภาษาไหนบ้างคะ ถามรู้จักก่อน c Java ที่เหลือเคยได้ยินไหมคะ PHP เป็น Mark Up language มีอีกไหม หมดหรือยัง html ใช้ในการเขียนพวกเว็บ พัฒนาเว็บ พวกนี้มันเป็นภาษา mark up นะคะ มีอีกไหมเอ่ย นอกเหนือจากนี้ มีภาษาอะไรบ้างที่นักศึกษารู้จัก python ห้ามตอบซ้ำกัน จักร์กระพัน ถามแนวราบไปอย่างนี้เลย รู้จักภาษาไหนอีกคะนอกจากนี้ และไม่ตอบซ้ำเพื่อน เพื่อนตอบ python ภาษาเยอะมากค่ะตอนนี้ พูดยกตัวอย่างมาสัก 1 ภาษาสิ อันนี้มีในนี้ไง เอาที่ไม่มีในนี้ จะได้คิด เคยได้ยินภาษาอื่นนอกเหนือจากนี้ไหมคะไม่เคยเปิดเว็บไหน แปลว่าไม่เคยเข้าเว็บแนวนี้นะ จะเน้นไปทางซีโรงซีรีย์เป็นอย่างนั้นนะ YouTube YouTube เป็นอย่างนี้นะ มันก็ไม่พูดถึงการเขียนโปรแกรมนะ เขาก็จะพูดเรื่องอื่นไปอย่างนี้ ถ้าเราอยู่ในแวดวงการสื่อภาษาทางด้านคอมนี่ ทางด้านการโค้ดดิ้ง จริงอ่ะ เราจะต้องรู้จักอย่างน้อย เพื่อนก็ยังตอบมา python อย่างนี้ มีอีกไหมคะ ข้างหลังรู้จัก แต่แค่ python เองหรือ Javascript กับ Java เหมือนกันไหม ไม่เหมือนค่ะ มีอีกไหมคะ ห้องนี้รู้จักแค่ python กับ Javascript เองหรือ คิดมันก็คิดไม่ออกสินะ มันก็ไม่เคยได้ยิน มันไม่ใช่ให้คิด สิ่งที่ 2 สัปดาห์ที่แล้วครูสอนอะไร ไม่ใช่นะ มันให้คิดสิ่งที่ไม่เคยรู้เลยล่ะ reactเคยได้ยินไหมคะ ภาษา SQLไม่เลย ไม่เลยหรืออันนี้เป็นตัวอย่างภาษานะคะ ลองไปค้น ๆ ดูแล้วกัน คราวนี้มาดูรูปแบบภาษาเชิง objectบ้างนะคะภาษาไทยใช้คำว่า ภาษาโปรแกรมเชิงวัตถุ ก็คือการเขียนโปรแกรมเชิงวัตถุก็คือ object programming เราเรียกชื่อย่อว่า oop นะคะ ภาษาในรูปแบบเชิงวัตถุข้อดีคือช่วยลดความยุ่งยากในการเขียนโปรแกรม เพราะว่าการเขียนโปรแกรมนี่เราจะมองเห็นตัววัตถุเลย เอาวัตถุไปวางเลยออกแบบ Interface ไว้อย่างสวยงาม เราค่อยไปเขียนตลอดควบคุม object นี้ทีหลัง เขียนเบื้องหลังเราจะเห็นโค้ดซึ่งแตกต่างจากตัว Starter การเขียนโปรแกรมแบบเชิงโครงสร้างนี้ เราต้องเขียนคำสั่งทีละบรรทัด พอเขียนโปรแกรมเสร็จเราสั่งคอมพลาย หรือสั่งรัน เราถึงจะเห็นผลลัพธ์ของตัวโปรแกรมซึ่งถ้าเป็นเชิงอ็อบเจกต์นี่ ระวังหน้าตาสวยงามไว้ก่อน เราค่อยใส่โค้ดทีหลังอันนี้คือข้อแตกต่างนะคะ ก็มีหลายตัวนะคะ Visual Basic ตัวใหม่ ตัวใหม่ ๆ นะคะจะว่าก็ถือเป็นภาษาเชิง object เหมือนกันนะคะ คราวนี้คำศัพท์ที่เราควรรู้นะคะ เกี่ยวกับคอมพิวเตอร์ซอฟต์แวร์ คำแรกก็คือ commercial Software เราจะได้เรียกถูกเวลาเราพัฒนาซอฟต์แวร์ขึ้นมา เสร็จว่าซอฟต์แวร์ที่เราทำนี่อยู่ในประเภทไหนอยู่ใน commercial Software หรือเปล่า ก็คือเขียนขึ้นมาเพื่อขายซอฟต์แวร์ที่ผลิตขึ้นมา เพื่อจัดจำหน่ายอันนี้เราเรียกว่า ซอฟต์แวร์ทางด้านการทำธุรกิจ commercial นะคะ หรือเป็นแชร์แวร์เคยได้ยินแชร์ไหมคะ แชร์แวร์คืออะไร แชร์แวร์ก็คือซอฟต์แวร์ที่ผู้ผลิตนี่ให้เราทดลองใช้ก่อนช่วงหนึ่ง เคยไหมคะ ให้ใช้ 15 วัน 7 วัน 15 วัน 30 วันน่ะ พอเราใช้ไปแล้วกำลังติดใจเลย หมดอายุแล้ว แล้วทำอย่างไรทีนี้ จะได้ใช้เสียสตางค์นะคะ อันนี้อันนี้เรียกแชร์นะคะ ต่อไปนะคะ freeware อันนี้ไม่เหมือนกันนะ ถ้าเป็น freeware ไม่เหมือนกันนะคะ ผู้ผลิตสามารถให้ใช้ได้ฟรีใช้ได้เต็ม Option นะคะ ใช้ได้ฟรี เคยใช้ freeware ตัวไหนบ้าง เราไม่ได้เป็นเจ้าของนะคะ ผู้ผลิตเป็นเจ้าของเหมือนเดิม แต่เราใช้ฟรี เขาไม่ได้ขาย โปรแกรมอะไรบ้าง แอปอะไรบ้าง ที่ใช้ได้ฟรีไม่ต้องเสียสตางค์ Browser นะ เวลาเราติดตั้งพวกระบบปฏิบัติการมี Browser มันก็จะห้อยมาด้วย Windows นี่ Browser ของ Windows นี่คืออะไรคะ Browser ของ Windows คือเราติดตั้ง Windows ปุ๊บ ตัวบราวเซอร์นี้ก็จะแปะมาด้วยเราไม่ต้องไปติดตั้งเพิ่ม มันจะมาให้อัตโนมัติ ปกติใช้ Browser ของค่ายไหน Browser รู้จักโปรแกรม Browser ไหม โปรแกรมที่เราใช้ในการเล่นเน็ต รู้จักโปรแกรมไหนบ้าง Microsoft ace เป็นของ Microsoft ค่ะ ตัวไหนอีก Chrome เป็นของ Google ค่ะ อะไรอีก firefox เป็นของ ของค่ายไหนเรา ใช้งานเราต้องรู้ด้วยนะ รู้จัก Firefox ไหมคะ Firefox นี้เป็นไอคอนอย่างไรเอ่ย จิ้งจอกสี สีแดง ๆ ส้ม ๆ นะ นั่นล่ะ firefox เป็นของบริษัทไหน ใช้อย่างเดียวเลย ไม่รู้เลย ว่ามาจากไหน ตัวที่ใช้บ่อย ๆ คืออะไร Chrome มันจะมีบาง app ที่ไม่ซัพพอร์ตกับโครมนะ ต้องดูด้วยนะคะ เปิดดูได้ทุกฟังก์ชัน แต่เราเปิดดูไม่ได้อย่างนี้ค่ะ เราต้องดู ว่าส่วนมากแล้วซอฟต์แวร์ในมหาลัยนี่ มันจะมีข้อจำกัดอยู่นะคะทราบว่าตัวไหนตัวไหน ตัวไหนมาซัพพอร์ตกับเราเตอร์ตัวไหนอย่างนี้ค่ะ ถ้าเป็นฟรีแวร์ของโมบายล่ะคะ ของโมบายมีนอกเหนือจากนี้ไหมของ Apple นี่ ใช้ Browser อะไรคะ ใช้ Safari มีอย่างอื่นอีกไหม Mac OS support อื่น ๆ อีกไหม นอกจาก Safari โอเปร่า เคยใช้ไหมคะ มีอีกไหม อินเทอร์เน็ต explorer เคยใช้ไหมคะ เป็น ace เป็นไมโครซอฟท์เอดจ์ เป็นของบริษัทไมโครซอฟท์ มีอีกไหมคะที่เคยใช้บราวเซอร์หมดแล้ว จะเป็นฟรีแวร์ก็จริงค่ะ แต่ว่าเขาไม่ได้อนุญาตให้เราเปลี่ยนแปลงแก้ไขโค้ดอะไรได้นะ เจ้าของผลิตน่ะ คนที่ผลิตน่ะ เป็นเจ้าของลิขสิทธิ์อยู่เหมือนเดิมนะคะ ถึงจะเป็นฟรีแวร์นอกจากนี้ยังมี Public domains นะคะ ก็คือเป็นซอฟต์แวร์ที่ผู้ผลิตนี้ยกให้เป็นสมบัติสาธารณะไม่มีลิขสิทธิ์ เราเรียกว่า Public Domain นะคะ นอกจากนี้ก็จะมี open source ได้ยิน เคยได้ยินซอฟต์แวร์ประเภท open source ไหมคะ เป็นอย่างไร ต่างจากที่กล่าวมาทั้งหมดอย่างไร open source open source Code ค่ะ เขาเปิด source Code ให้ด้วย เราสามารถเขียน API เข้าไปเพิ่มได้นะคะ เราสามารถพัฒนาต่อยอดของเขาได้นะ open source นะคะ ไม่มีลิขสิทธิ์นะคะ Software ประเภทนี้จะพัฒนาเร็ว จะพัฒนาไปได้เร็วเพราะว่าโปรแกรมเมอร์ทั่วโลกนะคะ เหมือนทั่วโลกช่วยกันพัฒนาน่ะนะคะ ยกตัวอย่าง open source ให้ซักโปรแกรมสิ เคยใช้งาน open source ไหมคะ Android นี้เป็น open source หรือเปล่า เราพัฒนา Android ต่อได้ไหม เราพัฒนา API หรือเราพัฒนาตัวโค้ดเลย เราสามารถเขียนเพิ่มนะคะ พัฒนาต่อยอดจากที่เขาทำน่ะ เขามี 10 ฟังก์ชันเราก็เพิ่ม เพิ่มนะคะ เข้าไปได้ จบบทนี้ มีแค่นี้ คราวนี้ไม่เป็นแบบฝึกหัดท้ายบทนะคะ แต่เป็นงานให้ทำก่อนเลิกนะคะ โจทย์คือให้เราเลือกซอฟต์แวร์มา 1 Software นะคะ มา 1 อย่างก็พอนะคะ ให้บอกชื่อซอฟต์แวร์ ห้ามซ้ำกันนะคะ เดี๋ยวครูจะพิมพ์ชื่อไว้ให้ก่อน ให้มาพิมพ์เองดีกว่านะ 1 บอกชื่อซอฟต์แวร์นะคะ บอกได้ว่าซอฟต์แวร์ที่เราเรียกนี่ เป็นซอฟต์แวร์ประเภทไหน จัดอยู่ใน Software ประเภทไหนนะคะ ความสามารถของซอฟต์แวร์ที่เราเลือกทำอะไรได้บ้าง นำมาใช้งานอย่างไร นำมาใช้ทำอะไรนะคะ มีตัวอย่างของซอฟต์แวร์ให้ดูไหม หน้าตัวอย่างซอฟต์แวร์น่ะ แคปมานะคะ หรือมีตัวอย่างงานที่เขาใช้ซอฟต์แวร์นี้ ในการพัฒนามีไหมนะคะ ยกเว้นออฟฟิศห้ามยกตัวอย่างออฟฟิศเพราะเรารู้แล้ว Excel Powerpoint message จริง ๆ มีหลายตัวออฟฟิศมีเยอะมาก ให้ยกตัวอย่างออฟฟิศ ยกเว้นออฟฟิศ ไม่ใช่ยกตัวอย่าง เว้นใหม่ คู่ซ้อมทั้งหมด ไม่ให้ยกตัวอย่างออฟฟิศนั่นล่ะค่ะซอฟต์แวร์อื่นได้หมดคนละ 1 เยอะไปหรือจะทำเป็นคู่ จะได้ช่วยกันคิดอย่างนั้น ทำคู่แล้วกันนะคะ ครูละ 1 ซอฟต์แวร์ พอเลือกมา 1 ซอฟต์แวร์นะคะ บอกมาด้วยว่าซอฟต์แวร์ที่เราเลือกนะ เป็นซอฟต์แวร์ประเภทไหน ซอฟต์แวร์ระบบ ซอฟต์แวร์ประยุกต์ ประยุกต์แบบในระบบนะ เป็นระบบแบบไหนจากที่ครูอธิบายเนื้อหาไปแล้วนะคะ แล้วซอฟต์แวร์ที่เราเลือกมันมีลักษณะอย่างไร มีตัวอย่างหน้าจอซอฟต์แวร์ไหม มีตัวอย่างซอฟต์แวร์ที่เขาพัฒนาไหม ส่งก่อนกลับ จับคู่เองค่ะ คู่นี้จับเองได้เลย อยากคู่ใครนะคะ เดี๋ยวครูพิมพ์ย กเว้นซอฟต์แวร์ที่อยู่ในกลุ่มของ Microsoft Office อันอื่นได้หมดเลยค่ะ ยกเว้น office เดี๋ยวพิมพ์ชื่อให้ก่อนแล้วกันนะ คิดไว้นะคะ ใครแจ้งก่อนให้คนนั้นล่ะ เดี๋ยวแจ้งรหัสมา เดี๋ยวแป๊บนึงค่ะ เดี๋ยวรอก่อน เอา 3 ตัวท้ายค่ะ กลุ่มที่ 1 มีใครบ้าง 102 กับเดี๋ยวแป๊บหนึี่ง นะ 207 ค่ะ ทำเรื่องอะไรเอ่ย เอาชื่อเต็มไหม โอ.เค. ต่อไปกลุ่มที่ 2 ค่ะ 205 กับ 206 ใช่ไหม โอ.เค. เดี๋ยวแป๊บนึงนะคะ Zoom กลุ่มที่ 3 มีใครบ้างคะ 110 กับ115 โอ.เค. กลุ่ม 4 มีใครบ้างคะ 111 กับ 103 นะ ทำเรื่องอะไรเอ่ย iOS ค่ะ ค่ะ ต่อไปกลุ่มที่ 5 ค่ะ 104 กับ 105 ค่ะ มาค่ะกลุ่ม 6ออกมาพิมพ์ได้เลยค่ะ กลุ่ม 6 มีใครบ้าง แล้วก็เอาชื่อโปรแกรมมาด้วย รหัส 3 ตัวท้ายแล้วก็ชื่อโปรแกรมด้วยค่ะ ไล่ลงไปเลยจนถึงกลุ่มที่ 11จะมีกลุ่ม 13 คนใช่ไหมคะ โอ.เค.ค่ะ บอกมาให้ครบนะคะ ให้บอกชื่อซอฟต์แวร์กลุ่มละ 1 1 อย่างพอนะคะ บอกมาด้วยว่าซอฟต์แวร์ที่เราเลือก อยู่ในประเภทไหนนะคะ มีคุณสมบัติ หรือมีความสามารถของ Software ทำอะไรได้บ้างนะคะ มีตัวอย่างหน้าซอฟต์แวร์ไหม แปะมาให้ด้วยนะคะ หรือตัวอย่างงานที่ใช้ซอฟต์แวร์นั้น ในการพัฒนาก็ได้นะคะอย่างเช่น Adobe Photoshop อย่างนี้ค่ะ มันก็จะมีหน้า Photoshop มันมีหลายเวอร์ชันนะ เราไม่ได้ stick เวอร์ชัน Android Stick ที่ตัวซอฟต์แวร์นะคะ ถ้าเรามีชิ้นงานที่เขาใช้ Photoshop ในการสร้าง เราก็แคปหน้านั้นมา estra ใช่ไหม chiara เติมนะคะ T R A ค่ะ ค่ะ กลุ่มที่ 8 ค่ะ มาเรือ 90 software มีเยอะค่ะ เอาซอฟแวร์บน PC ก็ได้ ซอฟแวร์บนสมาร์ทโฟนก็ได้ app ไหนก็ได้ซอฟต์แวร์ก็คือ Application ด้านหลังนะคะ ถ้าพูดถึงซอฟต์แวร์ ดูไม่รู้จักนะ ถ้าครูบอก Application App น่ะ ที่เราใช้ทำอะไรใช้งานกันนั่นแหละค่ะ คือซอฟต์แวร์หมดหรือยังกลุ่ม 9 10 11 อยู่ไหนเอ่ย หมดหรือยังเอ่ย พอดียังไม่ได้เช็คชื่อเลย ไม่รู้ว่ายังใครออกมาพิมพ์ได้เลยค่ะ พิมพ์รหัสเพื่อน แล้วก็พิมพ์รหัสตัวเองค่ะ แล้วก็ชื่อซอฟต์แวร์ไหน กลุ่มไหน ยังไม่มียังไม่ได้หัวข้อมีไหมคะ ยกมือสิ พิมพ์ได้เลยค่ะ อีกคนรหัสอะไรเอ่ย เรื่องอะไรเอ่ย เลือกเองได้เลยค่ะ เลือก App มา 1 อย่าง ถ้าเป็น Application ที่เราเคยใช้งาน เราก็จะได้นำเสนอได้เต็มที่ไง App นี้ใช้อยู่แล้วใช้งานอยู่แล้ว มากลุ่มที่ 10 ค่ะ อะไรก็ได้ ยกเว้น office อ่ะมาเลย เสร็จแล้วส่งเข้าคลาสรูม แล้วอาจารย์จะสุ่มเอา ว่าให้ใคร Present นะ จะให้เล่าให้ฟังด้วย เปิดไฟล์ มาสุ่ม โดนใครในกลุ่มนั้นก็ present นะคะ จากนั้นทุกคนก็จะมีโอกาสได้เล่าให้เพื่อนฟัง ว่าเราเลือก App ชื่อว่าอะไร App นั้นใช้ทำอะไรได้บ้าง ทำสวย ๆ ได้เลยนะคะ ทำใส่ PowerPoint ก็ได้ทำลงใน Word ก็ได้ ตามไอเดียของนักศึกษาเลยนะคะ อันนี้เป็นงานให้คะแนนเท่ากันกับแบบฝึกหัดท้ายบท เหลือกลุ่มหนึ่งไหมคะ เดี๋ยวจะเอาคืน classroom ให้ เข้าไปดูก็ได้แสดงว่าเรามี 10 กลุ่มนะ อย่างนั้นให้ทำงานก่อนเดี๋ยวค่อยสรุป ว่าจะให้ใครมานำเสนอนะคะ ให้กลุ่มไหนนำเสนอ ตอนนี้ให้ทำงานไปก่อน คาบนี้ล่ะ เราเหลือเวลาเยอะแยะ เรียนถึง 4 โมง 5 โมงนู่น ทำงานก่อนค่ะ มันไม่ได้ยาก บอกชื่อซอฟต์แวร์นะคะ บอกประเภทมันด้วยนะ อันนี้เรียนไปครึ่งเทอมแล้ว ที่ผ่านมา ที่ผ่านมา ไม่เคยส่งงานเลยหรือ โอ.เค.ค่ะ ทำให้ครูเซอร์ไพรส์ว่าไม่ได้อยู่ใน classroom ด้วยแอบแซวว่าที่ผ่านมา มีเซอร์ไพรส์กว่านี้อีก อันนี้คือรหัสเข้าคลาสเปลี่ยนเมลใหม่หรือดีๆ ถ่ายไว้ให้เพื่อนด้วย เผื่อใครยังไม่ได้เข้าคลาส ถ่ายไว้หรือยังคะ ถ่ายหรือยัง ถ่ายแล้วนะ โอ.เค. เดี๋ยวครูจะก๊อป เซฟไฟล์นี้ก่อน แล้วจะไปแปะไว้ใน classroom ให้นะคะ เพื่อนกลุ่มที่ 11 จะได้รู้ ว่าหัวข้อไหนที่ยังไม่มีใครเลือก จะประกอบไปด้วยต่อไปนี้นะคะ ให้เลือกซอฟต์แวร์ 1 อย่างใช่ไหมคะ บอกชื่อ บอกประเภทคุณสมบัติ หรือความสามารถของซอฟต์แวร์นั้น ใช้ทำอะไรนะคะ เอาตัวอย่างหน้าโปรแกรมมาให้ดูด้วย หน้า Software ตัวนั้นนะคะ แล้วก็ถ้าเราคนไปเจอผลงานที่สร้างจากซอฟต์แวร์นั้นน่ะ เอามาให้ดูด้วย ส่งมาให้ดูด้วยนะคะ ฉะนั้นเราจะทำใส่ presentation ก็ได้นะคะ เพราะว่าครูจะส่งให้เสนอด้วย หรือทำใส่ word ก็ไ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วิชา คอมพิวเตอร์และสารสนเทศขั้นพื้นฐาน_010364</dc:title>
  <dc:creator/>
  <cp:keywords/>
  <dcterms:created xsi:type="dcterms:W3CDTF">2021-07-20T10:13:28Z</dcterms:created>
  <dcterms:modified xsi:type="dcterms:W3CDTF">2021-07-20T10: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 มีนาคม 2564 เวลา 13.00 น.</vt:lpwstr>
  </property>
  <property fmtid="{D5CDD505-2E9C-101B-9397-08002B2CF9AE}" pid="3" name="subtitle">
    <vt:lpwstr/>
  </property>
</Properties>
</file>